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D3631B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2C9143FC" w:rsidR="00AA581D" w:rsidRPr="00D3631B" w:rsidRDefault="002D48A6" w:rsidP="00477C69">
      <w:pPr>
        <w:outlineLvl w:val="0"/>
        <w:rPr>
          <w:rFonts w:ascii="Arial" w:hAnsi="Arial" w:cs="Arial"/>
          <w:b/>
          <w:sz w:val="22"/>
          <w:szCs w:val="22"/>
        </w:rPr>
      </w:pPr>
      <w:r w:rsidRPr="00D3631B">
        <w:rPr>
          <w:rFonts w:ascii="Arial" w:hAnsi="Arial" w:cs="Arial"/>
          <w:b/>
          <w:sz w:val="22"/>
          <w:szCs w:val="22"/>
        </w:rPr>
        <w:t xml:space="preserve">Academic </w:t>
      </w:r>
      <w:r w:rsidR="002C7B4F">
        <w:rPr>
          <w:rFonts w:ascii="Arial" w:hAnsi="Arial" w:cs="Arial"/>
          <w:b/>
          <w:sz w:val="22"/>
          <w:szCs w:val="22"/>
        </w:rPr>
        <w:t>– Gale Literature Resource Center</w:t>
      </w:r>
    </w:p>
    <w:p w14:paraId="12DD2955" w14:textId="5E326D1C" w:rsidR="00B80866" w:rsidRPr="00D3631B" w:rsidRDefault="00455729" w:rsidP="00477C69">
      <w:pPr>
        <w:outlineLvl w:val="0"/>
        <w:rPr>
          <w:rFonts w:ascii="Arial" w:hAnsi="Arial" w:cs="Arial"/>
          <w:b/>
          <w:sz w:val="22"/>
          <w:szCs w:val="22"/>
        </w:rPr>
      </w:pPr>
      <w:r w:rsidRPr="00D3631B">
        <w:rPr>
          <w:rFonts w:ascii="Arial" w:hAnsi="Arial" w:cs="Arial"/>
          <w:b/>
          <w:sz w:val="22"/>
          <w:szCs w:val="22"/>
        </w:rPr>
        <w:t>Flyer</w:t>
      </w:r>
    </w:p>
    <w:p w14:paraId="7F1C4776" w14:textId="56C4E1EF" w:rsidR="00455729" w:rsidRPr="00D3631B" w:rsidRDefault="00227382" w:rsidP="00477C69">
      <w:pPr>
        <w:outlineLvl w:val="0"/>
        <w:rPr>
          <w:rFonts w:ascii="Arial" w:hAnsi="Arial" w:cs="Arial"/>
          <w:sz w:val="22"/>
          <w:szCs w:val="22"/>
        </w:rPr>
      </w:pPr>
      <w:r w:rsidRPr="00D3631B">
        <w:rPr>
          <w:rFonts w:ascii="Arial" w:hAnsi="Arial" w:cs="Arial"/>
          <w:sz w:val="22"/>
          <w:szCs w:val="22"/>
        </w:rPr>
        <w:t>Audien</w:t>
      </w:r>
      <w:r w:rsidR="001C2785">
        <w:rPr>
          <w:rFonts w:ascii="Arial" w:hAnsi="Arial" w:cs="Arial"/>
          <w:sz w:val="22"/>
          <w:szCs w:val="22"/>
        </w:rPr>
        <w:t>c</w:t>
      </w:r>
      <w:r w:rsidRPr="00D3631B">
        <w:rPr>
          <w:rFonts w:ascii="Arial" w:hAnsi="Arial" w:cs="Arial"/>
          <w:sz w:val="22"/>
          <w:szCs w:val="22"/>
        </w:rPr>
        <w:t>e:</w:t>
      </w:r>
      <w:r w:rsidR="00455729" w:rsidRPr="00D3631B">
        <w:rPr>
          <w:rFonts w:ascii="Arial" w:hAnsi="Arial" w:cs="Arial"/>
          <w:sz w:val="22"/>
          <w:szCs w:val="22"/>
        </w:rPr>
        <w:t xml:space="preserve"> </w:t>
      </w:r>
      <w:r w:rsidR="0044252F" w:rsidRPr="00D3631B">
        <w:rPr>
          <w:rFonts w:ascii="Arial" w:hAnsi="Arial" w:cs="Arial"/>
          <w:sz w:val="22"/>
          <w:szCs w:val="22"/>
        </w:rPr>
        <w:t xml:space="preserve">Academic Graduate </w:t>
      </w:r>
      <w:r w:rsidR="003A30AC">
        <w:rPr>
          <w:rFonts w:ascii="Arial" w:hAnsi="Arial" w:cs="Arial"/>
          <w:sz w:val="22"/>
          <w:szCs w:val="22"/>
        </w:rPr>
        <w:t xml:space="preserve">and Undergraduate </w:t>
      </w:r>
      <w:r w:rsidR="0044252F" w:rsidRPr="00D3631B">
        <w:rPr>
          <w:rFonts w:ascii="Arial" w:hAnsi="Arial" w:cs="Arial"/>
          <w:sz w:val="22"/>
          <w:szCs w:val="22"/>
        </w:rPr>
        <w:t>Students</w:t>
      </w:r>
    </w:p>
    <w:p w14:paraId="5F19EF8D" w14:textId="77777777" w:rsidR="00547A5C" w:rsidRPr="00D3631B" w:rsidRDefault="00547A5C" w:rsidP="00997423">
      <w:pPr>
        <w:rPr>
          <w:rFonts w:ascii="Arial" w:hAnsi="Arial" w:cs="Arial"/>
          <w:sz w:val="22"/>
          <w:szCs w:val="22"/>
        </w:rPr>
      </w:pPr>
    </w:p>
    <w:p w14:paraId="33C4B3AD" w14:textId="1CD38A2A" w:rsidR="00997423" w:rsidRPr="00D3631B" w:rsidRDefault="00A3001F">
      <w:pPr>
        <w:rPr>
          <w:rFonts w:ascii="Arial" w:hAnsi="Arial" w:cs="Arial"/>
          <w:sz w:val="22"/>
          <w:szCs w:val="22"/>
        </w:rPr>
      </w:pPr>
      <w:r w:rsidRPr="001926A0">
        <w:rPr>
          <w:rFonts w:ascii="Arial" w:hAnsi="Arial" w:cs="Arial"/>
          <w:b/>
          <w:sz w:val="22"/>
          <w:szCs w:val="22"/>
        </w:rPr>
        <w:t>How to U</w:t>
      </w:r>
      <w:r w:rsidR="00547A5C" w:rsidRPr="001926A0">
        <w:rPr>
          <w:rFonts w:ascii="Arial" w:hAnsi="Arial" w:cs="Arial"/>
          <w:b/>
          <w:sz w:val="22"/>
          <w:szCs w:val="22"/>
        </w:rPr>
        <w:t>se:</w:t>
      </w:r>
      <w:r w:rsidR="00547A5C" w:rsidRPr="001926A0">
        <w:rPr>
          <w:rFonts w:ascii="Arial" w:hAnsi="Arial" w:cs="Arial"/>
          <w:sz w:val="22"/>
          <w:szCs w:val="22"/>
        </w:rPr>
        <w:t xml:space="preserve"> </w:t>
      </w:r>
      <w:r w:rsidR="00AA581D" w:rsidRPr="001926A0">
        <w:rPr>
          <w:rFonts w:ascii="Arial" w:hAnsi="Arial" w:cs="Arial"/>
          <w:sz w:val="22"/>
          <w:szCs w:val="22"/>
        </w:rPr>
        <w:t xml:space="preserve">(1) Librarian customizes </w:t>
      </w:r>
      <w:r w:rsidR="00B75F77" w:rsidRPr="001926A0">
        <w:rPr>
          <w:rFonts w:ascii="Arial" w:hAnsi="Arial" w:cs="Arial"/>
          <w:sz w:val="22"/>
          <w:szCs w:val="22"/>
        </w:rPr>
        <w:t xml:space="preserve">either the </w:t>
      </w:r>
      <w:r w:rsidR="00E01091" w:rsidRPr="001926A0">
        <w:rPr>
          <w:rFonts w:ascii="Arial" w:hAnsi="Arial" w:cs="Arial"/>
          <w:sz w:val="22"/>
          <w:szCs w:val="22"/>
        </w:rPr>
        <w:t>4-</w:t>
      </w:r>
      <w:r w:rsidR="00B75F77" w:rsidRPr="001926A0">
        <w:rPr>
          <w:rFonts w:ascii="Arial" w:hAnsi="Arial" w:cs="Arial"/>
          <w:sz w:val="22"/>
          <w:szCs w:val="22"/>
        </w:rPr>
        <w:t xml:space="preserve">color or </w:t>
      </w:r>
      <w:r w:rsidR="00E01091" w:rsidRPr="001926A0">
        <w:rPr>
          <w:rFonts w:ascii="Arial" w:hAnsi="Arial" w:cs="Arial"/>
          <w:sz w:val="22"/>
          <w:szCs w:val="22"/>
        </w:rPr>
        <w:t>B&amp;W</w:t>
      </w:r>
      <w:r w:rsidR="00B75F77" w:rsidRPr="001926A0">
        <w:rPr>
          <w:rFonts w:ascii="Arial" w:hAnsi="Arial" w:cs="Arial"/>
          <w:sz w:val="22"/>
          <w:szCs w:val="22"/>
        </w:rPr>
        <w:t xml:space="preserve"> </w:t>
      </w:r>
      <w:r w:rsidR="00455729" w:rsidRPr="001926A0">
        <w:rPr>
          <w:rFonts w:ascii="Arial" w:hAnsi="Arial" w:cs="Arial"/>
          <w:sz w:val="22"/>
          <w:szCs w:val="22"/>
        </w:rPr>
        <w:t xml:space="preserve">flyer by </w:t>
      </w:r>
      <w:r w:rsidR="00AA581D" w:rsidRPr="001926A0">
        <w:rPr>
          <w:rFonts w:ascii="Arial" w:hAnsi="Arial" w:cs="Arial"/>
          <w:sz w:val="22"/>
          <w:szCs w:val="22"/>
        </w:rPr>
        <w:t>add</w:t>
      </w:r>
      <w:r w:rsidR="00455729" w:rsidRPr="001926A0">
        <w:rPr>
          <w:rFonts w:ascii="Arial" w:hAnsi="Arial" w:cs="Arial"/>
          <w:sz w:val="22"/>
          <w:szCs w:val="22"/>
        </w:rPr>
        <w:t xml:space="preserve">ing the </w:t>
      </w:r>
      <w:r w:rsidR="008975FF" w:rsidRPr="001926A0">
        <w:rPr>
          <w:rFonts w:ascii="Arial" w:hAnsi="Arial" w:cs="Arial"/>
          <w:sz w:val="22"/>
          <w:szCs w:val="22"/>
        </w:rPr>
        <w:t>college/university</w:t>
      </w:r>
      <w:r w:rsidR="00455729" w:rsidRPr="001926A0">
        <w:rPr>
          <w:rFonts w:ascii="Arial" w:hAnsi="Arial" w:cs="Arial"/>
          <w:sz w:val="22"/>
          <w:szCs w:val="22"/>
        </w:rPr>
        <w:t xml:space="preserve"> logo and</w:t>
      </w:r>
      <w:r w:rsidR="00AA581D" w:rsidRPr="001926A0">
        <w:rPr>
          <w:rFonts w:ascii="Arial" w:hAnsi="Arial" w:cs="Arial"/>
          <w:sz w:val="22"/>
          <w:szCs w:val="22"/>
        </w:rPr>
        <w:t xml:space="preserve"> </w:t>
      </w:r>
      <w:r w:rsidR="0082185A" w:rsidRPr="001926A0">
        <w:rPr>
          <w:rFonts w:ascii="Arial" w:hAnsi="Arial" w:cs="Arial"/>
          <w:sz w:val="22"/>
          <w:szCs w:val="22"/>
        </w:rPr>
        <w:t>URL</w:t>
      </w:r>
      <w:r w:rsidR="00455729" w:rsidRPr="001926A0">
        <w:rPr>
          <w:rFonts w:ascii="Arial" w:hAnsi="Arial" w:cs="Arial"/>
          <w:sz w:val="22"/>
          <w:szCs w:val="22"/>
        </w:rPr>
        <w:t xml:space="preserve"> where the product can be accessed. </w:t>
      </w:r>
      <w:r w:rsidR="00AA581D" w:rsidRPr="001926A0">
        <w:rPr>
          <w:rFonts w:ascii="Arial" w:hAnsi="Arial" w:cs="Arial"/>
          <w:sz w:val="22"/>
          <w:szCs w:val="22"/>
        </w:rPr>
        <w:t xml:space="preserve">(2) Librarian </w:t>
      </w:r>
      <w:r w:rsidR="00B75F77" w:rsidRPr="001926A0">
        <w:rPr>
          <w:rFonts w:ascii="Arial" w:hAnsi="Arial" w:cs="Arial"/>
          <w:sz w:val="22"/>
          <w:szCs w:val="22"/>
        </w:rPr>
        <w:t>prints out one copy of the flyer to display and additional printouts to distribute to students looking for access information.</w:t>
      </w:r>
      <w:r w:rsidR="00B75F77" w:rsidRPr="00D3631B">
        <w:rPr>
          <w:rFonts w:ascii="Arial" w:hAnsi="Arial" w:cs="Arial"/>
          <w:sz w:val="22"/>
          <w:szCs w:val="22"/>
        </w:rPr>
        <w:t xml:space="preserve"> </w:t>
      </w:r>
    </w:p>
    <w:p w14:paraId="4A6D52F9" w14:textId="77777777" w:rsidR="00472ECA" w:rsidRPr="00D3631B" w:rsidRDefault="00472ECA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5F14F352" w14:textId="77777777" w:rsidR="00472ECA" w:rsidRPr="00D3631B" w:rsidRDefault="00472ECA">
      <w:pPr>
        <w:rPr>
          <w:rFonts w:ascii="Arial" w:hAnsi="Arial" w:cs="Arial"/>
          <w:sz w:val="22"/>
          <w:szCs w:val="22"/>
        </w:rPr>
      </w:pPr>
    </w:p>
    <w:p w14:paraId="1A2AFDBC" w14:textId="77777777" w:rsidR="00252192" w:rsidRPr="00D3631B" w:rsidRDefault="00252192">
      <w:pPr>
        <w:rPr>
          <w:rFonts w:ascii="Arial" w:hAnsi="Arial" w:cs="Arial"/>
          <w:sz w:val="22"/>
          <w:szCs w:val="22"/>
        </w:rPr>
      </w:pPr>
    </w:p>
    <w:p w14:paraId="7E54C7CC" w14:textId="77777777" w:rsidR="00252192" w:rsidRPr="00D3631B" w:rsidRDefault="00252192">
      <w:pPr>
        <w:rPr>
          <w:rFonts w:ascii="Arial" w:hAnsi="Arial" w:cs="Arial"/>
          <w:sz w:val="22"/>
          <w:szCs w:val="22"/>
        </w:rPr>
      </w:pPr>
    </w:p>
    <w:sectPr w:rsidR="00252192" w:rsidRPr="00D3631B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54EE3" w14:textId="77777777" w:rsidR="000C7AF9" w:rsidRDefault="000C7AF9" w:rsidP="004141DC">
      <w:r>
        <w:separator/>
      </w:r>
    </w:p>
  </w:endnote>
  <w:endnote w:type="continuationSeparator" w:id="0">
    <w:p w14:paraId="49CAEDA7" w14:textId="77777777" w:rsidR="000C7AF9" w:rsidRDefault="000C7AF9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 Offc"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DDAF2" w14:textId="0D90B086" w:rsidR="00472ECA" w:rsidRPr="002C7B4F" w:rsidRDefault="00472ECA" w:rsidP="00472ECA">
    <w:pPr>
      <w:pStyle w:val="BasicParagraph"/>
      <w:rPr>
        <w:rFonts w:ascii="Calibri" w:hAnsi="Calibri" w:cs="Calibri"/>
        <w:color w:val="000000" w:themeColor="text1"/>
        <w:sz w:val="22"/>
        <w:szCs w:val="22"/>
      </w:rPr>
    </w:pPr>
    <w:r w:rsidRPr="002C7B4F">
      <w:rPr>
        <w:rFonts w:ascii="Calibri" w:hAnsi="Calibri" w:cs="Calibri"/>
        <w:color w:val="000000" w:themeColor="text1"/>
        <w:sz w:val="22"/>
        <w:szCs w:val="22"/>
      </w:rPr>
      <w:t>©</w:t>
    </w:r>
    <w:r w:rsidR="002C7B4F" w:rsidRPr="002C7B4F">
      <w:rPr>
        <w:rFonts w:ascii="Calibri" w:hAnsi="Calibri" w:cs="Calibri"/>
        <w:color w:val="000000" w:themeColor="text1"/>
        <w:sz w:val="22"/>
        <w:szCs w:val="22"/>
      </w:rPr>
      <w:t xml:space="preserve"> </w:t>
    </w:r>
    <w:r w:rsidRPr="002C7B4F">
      <w:rPr>
        <w:rFonts w:ascii="Calibri" w:hAnsi="Calibri" w:cs="Calibri"/>
        <w:color w:val="000000" w:themeColor="text1"/>
        <w:sz w:val="22"/>
        <w:szCs w:val="22"/>
      </w:rPr>
      <w:t>201</w:t>
    </w:r>
    <w:r w:rsidR="002C7B4F" w:rsidRPr="002C7B4F">
      <w:rPr>
        <w:rFonts w:ascii="Calibri" w:hAnsi="Calibri" w:cs="Calibri"/>
        <w:color w:val="000000" w:themeColor="text1"/>
        <w:sz w:val="22"/>
        <w:szCs w:val="22"/>
      </w:rPr>
      <w:t>9</w:t>
    </w:r>
    <w:r w:rsidRPr="002C7B4F">
      <w:rPr>
        <w:rFonts w:ascii="Calibri" w:hAnsi="Calibri" w:cs="Calibri"/>
        <w:color w:val="000000" w:themeColor="text1"/>
        <w:sz w:val="22"/>
        <w:szCs w:val="22"/>
      </w:rPr>
      <w:t>.</w:t>
    </w:r>
    <w:r w:rsidR="001C2785" w:rsidRPr="002C7B4F">
      <w:rPr>
        <w:rFonts w:ascii="Calibri" w:hAnsi="Calibri" w:cs="Calibri"/>
        <w:color w:val="000000" w:themeColor="text1"/>
        <w:sz w:val="22"/>
        <w:szCs w:val="22"/>
      </w:rPr>
      <w:t xml:space="preserve"> Gale, a Cengage Company. </w:t>
    </w:r>
    <w:r w:rsidR="002C7B4F" w:rsidRPr="002C7B4F">
      <w:rPr>
        <w:rFonts w:ascii="Calibri" w:hAnsi="Calibri" w:cs="Calibri"/>
        <w:color w:val="222222"/>
        <w:sz w:val="22"/>
        <w:szCs w:val="22"/>
        <w:shd w:val="clear" w:color="auto" w:fill="FFFFFF"/>
      </w:rPr>
      <w:t>GCT201285639</w:t>
    </w:r>
    <w:r w:rsidR="002C7B4F" w:rsidRPr="002C7B4F">
      <w:rPr>
        <w:rFonts w:ascii="Calibri" w:hAnsi="Calibri" w:cs="Calibri"/>
        <w:color w:val="222222"/>
        <w:sz w:val="22"/>
        <w:szCs w:val="22"/>
        <w:shd w:val="clear" w:color="auto" w:fill="FFFFFF"/>
      </w:rPr>
      <w:t xml:space="preserve"> </w:t>
    </w:r>
    <w:r w:rsidR="002C7B4F" w:rsidRPr="002C7B4F">
      <w:rPr>
        <w:rFonts w:ascii="Calibri" w:hAnsi="Calibri" w:cs="Calibri"/>
        <w:color w:val="000000" w:themeColor="text1"/>
        <w:sz w:val="22"/>
        <w:szCs w:val="22"/>
      </w:rPr>
      <w:t>12</w:t>
    </w:r>
    <w:r w:rsidRPr="002C7B4F">
      <w:rPr>
        <w:rFonts w:ascii="Calibri" w:hAnsi="Calibri" w:cs="Calibri"/>
        <w:color w:val="000000" w:themeColor="text1"/>
        <w:sz w:val="22"/>
        <w:szCs w:val="22"/>
      </w:rPr>
      <w:t>/1</w:t>
    </w:r>
    <w:r w:rsidR="002C7B4F" w:rsidRPr="002C7B4F">
      <w:rPr>
        <w:rFonts w:ascii="Calibri" w:hAnsi="Calibri" w:cs="Calibri"/>
        <w:color w:val="000000" w:themeColor="text1"/>
        <w:sz w:val="22"/>
        <w:szCs w:val="22"/>
      </w:rPr>
      <w:t>9</w:t>
    </w:r>
  </w:p>
  <w:p w14:paraId="2378520F" w14:textId="77777777" w:rsidR="00997423" w:rsidRPr="002C7B4F" w:rsidRDefault="00997423">
    <w:pPr>
      <w:pStyle w:val="Footer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AE294" w14:textId="77777777" w:rsidR="000C7AF9" w:rsidRDefault="000C7AF9" w:rsidP="004141DC">
      <w:r>
        <w:separator/>
      </w:r>
    </w:p>
  </w:footnote>
  <w:footnote w:type="continuationSeparator" w:id="0">
    <w:p w14:paraId="19D76EAD" w14:textId="77777777" w:rsidR="000C7AF9" w:rsidRDefault="000C7AF9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zcxMDUwMrA0MLFU0lEKTi0uzszPAykwrAUAXevPhSwAAAA="/>
  </w:docVars>
  <w:rsids>
    <w:rsidRoot w:val="00B80866"/>
    <w:rsid w:val="00007A98"/>
    <w:rsid w:val="00011C87"/>
    <w:rsid w:val="00013C5A"/>
    <w:rsid w:val="000203BA"/>
    <w:rsid w:val="000209F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9B4"/>
    <w:rsid w:val="000B5A30"/>
    <w:rsid w:val="000C5AEF"/>
    <w:rsid w:val="000C7AF9"/>
    <w:rsid w:val="000D5D39"/>
    <w:rsid w:val="000E077A"/>
    <w:rsid w:val="000F2B60"/>
    <w:rsid w:val="001012B8"/>
    <w:rsid w:val="001023B4"/>
    <w:rsid w:val="0010636F"/>
    <w:rsid w:val="00106AD3"/>
    <w:rsid w:val="00107366"/>
    <w:rsid w:val="00110C6E"/>
    <w:rsid w:val="0011121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26A0"/>
    <w:rsid w:val="001951A4"/>
    <w:rsid w:val="00195310"/>
    <w:rsid w:val="001966E5"/>
    <w:rsid w:val="001974A9"/>
    <w:rsid w:val="001A09A0"/>
    <w:rsid w:val="001A28ED"/>
    <w:rsid w:val="001A493A"/>
    <w:rsid w:val="001B1D1B"/>
    <w:rsid w:val="001B6790"/>
    <w:rsid w:val="001B6B6B"/>
    <w:rsid w:val="001C1574"/>
    <w:rsid w:val="001C2785"/>
    <w:rsid w:val="001C307B"/>
    <w:rsid w:val="001C4660"/>
    <w:rsid w:val="001C485C"/>
    <w:rsid w:val="001D122E"/>
    <w:rsid w:val="001D28E7"/>
    <w:rsid w:val="001E12DE"/>
    <w:rsid w:val="001E4516"/>
    <w:rsid w:val="001E7614"/>
    <w:rsid w:val="001E7DFF"/>
    <w:rsid w:val="001F197F"/>
    <w:rsid w:val="001F51F4"/>
    <w:rsid w:val="001F59E5"/>
    <w:rsid w:val="00205DF9"/>
    <w:rsid w:val="002138E1"/>
    <w:rsid w:val="00214145"/>
    <w:rsid w:val="00215301"/>
    <w:rsid w:val="002253DC"/>
    <w:rsid w:val="00227382"/>
    <w:rsid w:val="002276EC"/>
    <w:rsid w:val="0023225D"/>
    <w:rsid w:val="0023330D"/>
    <w:rsid w:val="00233A77"/>
    <w:rsid w:val="00233A9F"/>
    <w:rsid w:val="002343C2"/>
    <w:rsid w:val="00240086"/>
    <w:rsid w:val="00241E12"/>
    <w:rsid w:val="00242177"/>
    <w:rsid w:val="00243CB8"/>
    <w:rsid w:val="00243F47"/>
    <w:rsid w:val="00244BEA"/>
    <w:rsid w:val="00245E57"/>
    <w:rsid w:val="00247068"/>
    <w:rsid w:val="00252192"/>
    <w:rsid w:val="00254E7F"/>
    <w:rsid w:val="00255856"/>
    <w:rsid w:val="00260C11"/>
    <w:rsid w:val="002661A2"/>
    <w:rsid w:val="0027099A"/>
    <w:rsid w:val="00271CCB"/>
    <w:rsid w:val="0027790D"/>
    <w:rsid w:val="002845AD"/>
    <w:rsid w:val="00284687"/>
    <w:rsid w:val="00287099"/>
    <w:rsid w:val="002931FD"/>
    <w:rsid w:val="00294637"/>
    <w:rsid w:val="002963D0"/>
    <w:rsid w:val="002977E3"/>
    <w:rsid w:val="002A7AA6"/>
    <w:rsid w:val="002B03FF"/>
    <w:rsid w:val="002C1902"/>
    <w:rsid w:val="002C27AC"/>
    <w:rsid w:val="002C7B4F"/>
    <w:rsid w:val="002D48A6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660A9"/>
    <w:rsid w:val="00372937"/>
    <w:rsid w:val="0037310C"/>
    <w:rsid w:val="0037545F"/>
    <w:rsid w:val="00375A6D"/>
    <w:rsid w:val="00387D35"/>
    <w:rsid w:val="00390D53"/>
    <w:rsid w:val="00391313"/>
    <w:rsid w:val="003A30AC"/>
    <w:rsid w:val="003A411C"/>
    <w:rsid w:val="003A5BD9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04C1A"/>
    <w:rsid w:val="004077CA"/>
    <w:rsid w:val="00410E04"/>
    <w:rsid w:val="00411116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252F"/>
    <w:rsid w:val="0044468D"/>
    <w:rsid w:val="0044675B"/>
    <w:rsid w:val="004505BA"/>
    <w:rsid w:val="004515DC"/>
    <w:rsid w:val="00451AEA"/>
    <w:rsid w:val="004534E6"/>
    <w:rsid w:val="0045350E"/>
    <w:rsid w:val="00455729"/>
    <w:rsid w:val="00455980"/>
    <w:rsid w:val="004559C8"/>
    <w:rsid w:val="00457024"/>
    <w:rsid w:val="0046514C"/>
    <w:rsid w:val="00467AEF"/>
    <w:rsid w:val="00472ECA"/>
    <w:rsid w:val="00473B74"/>
    <w:rsid w:val="004771A2"/>
    <w:rsid w:val="00477C69"/>
    <w:rsid w:val="0048184F"/>
    <w:rsid w:val="004843F7"/>
    <w:rsid w:val="00491879"/>
    <w:rsid w:val="00494CE9"/>
    <w:rsid w:val="00497869"/>
    <w:rsid w:val="004A0671"/>
    <w:rsid w:val="004A25B4"/>
    <w:rsid w:val="004A2EC1"/>
    <w:rsid w:val="004A5F36"/>
    <w:rsid w:val="004B3605"/>
    <w:rsid w:val="004C089C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564CB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0A9"/>
    <w:rsid w:val="005A1C3D"/>
    <w:rsid w:val="005A2745"/>
    <w:rsid w:val="005A63FB"/>
    <w:rsid w:val="005B0FAB"/>
    <w:rsid w:val="005B59FA"/>
    <w:rsid w:val="005C2AEB"/>
    <w:rsid w:val="005C69BC"/>
    <w:rsid w:val="005C6C70"/>
    <w:rsid w:val="005D2EF8"/>
    <w:rsid w:val="005D5AFD"/>
    <w:rsid w:val="005D5D4D"/>
    <w:rsid w:val="005E366E"/>
    <w:rsid w:val="005E4572"/>
    <w:rsid w:val="005E54ED"/>
    <w:rsid w:val="005E61C0"/>
    <w:rsid w:val="005E6328"/>
    <w:rsid w:val="005E75DC"/>
    <w:rsid w:val="005F0A52"/>
    <w:rsid w:val="006008A3"/>
    <w:rsid w:val="006045FC"/>
    <w:rsid w:val="00604A6B"/>
    <w:rsid w:val="006149B7"/>
    <w:rsid w:val="00615BDA"/>
    <w:rsid w:val="00617801"/>
    <w:rsid w:val="00624ECB"/>
    <w:rsid w:val="00630767"/>
    <w:rsid w:val="00643205"/>
    <w:rsid w:val="006623EB"/>
    <w:rsid w:val="0066332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237"/>
    <w:rsid w:val="006D38F2"/>
    <w:rsid w:val="006E3A18"/>
    <w:rsid w:val="006E3F9E"/>
    <w:rsid w:val="006E5892"/>
    <w:rsid w:val="006E66F4"/>
    <w:rsid w:val="006F2060"/>
    <w:rsid w:val="006F63B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6404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87B3B"/>
    <w:rsid w:val="00792FD1"/>
    <w:rsid w:val="0079632F"/>
    <w:rsid w:val="007B07C7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2185A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64581"/>
    <w:rsid w:val="008648F7"/>
    <w:rsid w:val="008733F2"/>
    <w:rsid w:val="008875E1"/>
    <w:rsid w:val="008911F5"/>
    <w:rsid w:val="0089179B"/>
    <w:rsid w:val="008920AA"/>
    <w:rsid w:val="008975FF"/>
    <w:rsid w:val="008A0A30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5E19"/>
    <w:rsid w:val="00906E48"/>
    <w:rsid w:val="00910BCB"/>
    <w:rsid w:val="00914B27"/>
    <w:rsid w:val="00927BFC"/>
    <w:rsid w:val="00931114"/>
    <w:rsid w:val="009323D2"/>
    <w:rsid w:val="009373B2"/>
    <w:rsid w:val="00945658"/>
    <w:rsid w:val="00947857"/>
    <w:rsid w:val="009520D4"/>
    <w:rsid w:val="00960161"/>
    <w:rsid w:val="009638E1"/>
    <w:rsid w:val="009721F5"/>
    <w:rsid w:val="00982EBC"/>
    <w:rsid w:val="00987B9F"/>
    <w:rsid w:val="009902ED"/>
    <w:rsid w:val="009903BB"/>
    <w:rsid w:val="0099371C"/>
    <w:rsid w:val="00997423"/>
    <w:rsid w:val="00997D72"/>
    <w:rsid w:val="009A30DD"/>
    <w:rsid w:val="009A3C7D"/>
    <w:rsid w:val="009A4DB9"/>
    <w:rsid w:val="009B0088"/>
    <w:rsid w:val="009B27DB"/>
    <w:rsid w:val="009B5210"/>
    <w:rsid w:val="009B5646"/>
    <w:rsid w:val="009C4557"/>
    <w:rsid w:val="009C763D"/>
    <w:rsid w:val="009D0F04"/>
    <w:rsid w:val="009D1B2A"/>
    <w:rsid w:val="009D486A"/>
    <w:rsid w:val="009E2158"/>
    <w:rsid w:val="009F543E"/>
    <w:rsid w:val="009F7264"/>
    <w:rsid w:val="00A03E69"/>
    <w:rsid w:val="00A05850"/>
    <w:rsid w:val="00A07C7D"/>
    <w:rsid w:val="00A10D71"/>
    <w:rsid w:val="00A143E5"/>
    <w:rsid w:val="00A14C4C"/>
    <w:rsid w:val="00A23107"/>
    <w:rsid w:val="00A2333D"/>
    <w:rsid w:val="00A24E65"/>
    <w:rsid w:val="00A27583"/>
    <w:rsid w:val="00A3001F"/>
    <w:rsid w:val="00A31F6E"/>
    <w:rsid w:val="00A35B39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D1B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D4AB5"/>
    <w:rsid w:val="00AF0D77"/>
    <w:rsid w:val="00AF3111"/>
    <w:rsid w:val="00B00A9A"/>
    <w:rsid w:val="00B06A7A"/>
    <w:rsid w:val="00B114A3"/>
    <w:rsid w:val="00B12CA1"/>
    <w:rsid w:val="00B13B3D"/>
    <w:rsid w:val="00B22CB1"/>
    <w:rsid w:val="00B24E17"/>
    <w:rsid w:val="00B2615D"/>
    <w:rsid w:val="00B26D3D"/>
    <w:rsid w:val="00B34815"/>
    <w:rsid w:val="00B34DCE"/>
    <w:rsid w:val="00B36E17"/>
    <w:rsid w:val="00B4073A"/>
    <w:rsid w:val="00B412E0"/>
    <w:rsid w:val="00B55191"/>
    <w:rsid w:val="00B61930"/>
    <w:rsid w:val="00B61F06"/>
    <w:rsid w:val="00B63732"/>
    <w:rsid w:val="00B64970"/>
    <w:rsid w:val="00B65C0A"/>
    <w:rsid w:val="00B719BE"/>
    <w:rsid w:val="00B72115"/>
    <w:rsid w:val="00B73454"/>
    <w:rsid w:val="00B74873"/>
    <w:rsid w:val="00B75F77"/>
    <w:rsid w:val="00B766CF"/>
    <w:rsid w:val="00B80866"/>
    <w:rsid w:val="00B8260B"/>
    <w:rsid w:val="00B9320F"/>
    <w:rsid w:val="00B96500"/>
    <w:rsid w:val="00B96FF9"/>
    <w:rsid w:val="00BB23FA"/>
    <w:rsid w:val="00BB4609"/>
    <w:rsid w:val="00BB54D0"/>
    <w:rsid w:val="00BC6DBD"/>
    <w:rsid w:val="00BC7E12"/>
    <w:rsid w:val="00BD5D90"/>
    <w:rsid w:val="00BE2C46"/>
    <w:rsid w:val="00BE6FC2"/>
    <w:rsid w:val="00BF15BA"/>
    <w:rsid w:val="00BF7157"/>
    <w:rsid w:val="00C04EAF"/>
    <w:rsid w:val="00C138AC"/>
    <w:rsid w:val="00C15D7F"/>
    <w:rsid w:val="00C15FAF"/>
    <w:rsid w:val="00C227F0"/>
    <w:rsid w:val="00C268AD"/>
    <w:rsid w:val="00C2711E"/>
    <w:rsid w:val="00C319FF"/>
    <w:rsid w:val="00C36BAB"/>
    <w:rsid w:val="00C40F76"/>
    <w:rsid w:val="00C42A69"/>
    <w:rsid w:val="00C44AA6"/>
    <w:rsid w:val="00C47B76"/>
    <w:rsid w:val="00C52D62"/>
    <w:rsid w:val="00C549D5"/>
    <w:rsid w:val="00C64D4D"/>
    <w:rsid w:val="00C668D2"/>
    <w:rsid w:val="00C71F05"/>
    <w:rsid w:val="00C730D9"/>
    <w:rsid w:val="00C76FC9"/>
    <w:rsid w:val="00C80D36"/>
    <w:rsid w:val="00C821CB"/>
    <w:rsid w:val="00C83FBD"/>
    <w:rsid w:val="00C86C5B"/>
    <w:rsid w:val="00C87755"/>
    <w:rsid w:val="00C9002E"/>
    <w:rsid w:val="00C90FEF"/>
    <w:rsid w:val="00C91501"/>
    <w:rsid w:val="00C91BF3"/>
    <w:rsid w:val="00C93B88"/>
    <w:rsid w:val="00C9611D"/>
    <w:rsid w:val="00CA564D"/>
    <w:rsid w:val="00CA595B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E54DE"/>
    <w:rsid w:val="00CF0741"/>
    <w:rsid w:val="00CF2015"/>
    <w:rsid w:val="00CF264E"/>
    <w:rsid w:val="00CF35C9"/>
    <w:rsid w:val="00CF37B1"/>
    <w:rsid w:val="00D01625"/>
    <w:rsid w:val="00D0713C"/>
    <w:rsid w:val="00D12E03"/>
    <w:rsid w:val="00D212DB"/>
    <w:rsid w:val="00D301E3"/>
    <w:rsid w:val="00D30D2C"/>
    <w:rsid w:val="00D34199"/>
    <w:rsid w:val="00D3631B"/>
    <w:rsid w:val="00D40B13"/>
    <w:rsid w:val="00D40CF9"/>
    <w:rsid w:val="00D4112A"/>
    <w:rsid w:val="00D4134B"/>
    <w:rsid w:val="00D43D95"/>
    <w:rsid w:val="00D44040"/>
    <w:rsid w:val="00D53BB6"/>
    <w:rsid w:val="00D541E3"/>
    <w:rsid w:val="00D5623F"/>
    <w:rsid w:val="00D57EBA"/>
    <w:rsid w:val="00D63D36"/>
    <w:rsid w:val="00D64167"/>
    <w:rsid w:val="00D677B1"/>
    <w:rsid w:val="00D80CFA"/>
    <w:rsid w:val="00D81C67"/>
    <w:rsid w:val="00D9220C"/>
    <w:rsid w:val="00D94D68"/>
    <w:rsid w:val="00D96C14"/>
    <w:rsid w:val="00DA23B6"/>
    <w:rsid w:val="00DA259A"/>
    <w:rsid w:val="00DA483F"/>
    <w:rsid w:val="00DB0AB9"/>
    <w:rsid w:val="00DB1062"/>
    <w:rsid w:val="00DB27BF"/>
    <w:rsid w:val="00DB2EA4"/>
    <w:rsid w:val="00DB67D7"/>
    <w:rsid w:val="00DC3AD7"/>
    <w:rsid w:val="00DC6BE4"/>
    <w:rsid w:val="00DC7025"/>
    <w:rsid w:val="00DD592C"/>
    <w:rsid w:val="00DD7289"/>
    <w:rsid w:val="00DE3108"/>
    <w:rsid w:val="00DE3328"/>
    <w:rsid w:val="00DE6BE4"/>
    <w:rsid w:val="00DE6CFE"/>
    <w:rsid w:val="00DF3A08"/>
    <w:rsid w:val="00E01091"/>
    <w:rsid w:val="00E02B99"/>
    <w:rsid w:val="00E02D4C"/>
    <w:rsid w:val="00E15AFB"/>
    <w:rsid w:val="00E163CA"/>
    <w:rsid w:val="00E2173C"/>
    <w:rsid w:val="00E32DB1"/>
    <w:rsid w:val="00E37A59"/>
    <w:rsid w:val="00E45D12"/>
    <w:rsid w:val="00E541E0"/>
    <w:rsid w:val="00E60BB6"/>
    <w:rsid w:val="00E63098"/>
    <w:rsid w:val="00E74659"/>
    <w:rsid w:val="00E76CAB"/>
    <w:rsid w:val="00E81A28"/>
    <w:rsid w:val="00E82282"/>
    <w:rsid w:val="00E90ACB"/>
    <w:rsid w:val="00E92903"/>
    <w:rsid w:val="00E9463E"/>
    <w:rsid w:val="00EA20B3"/>
    <w:rsid w:val="00EA2E00"/>
    <w:rsid w:val="00EC2156"/>
    <w:rsid w:val="00ED197E"/>
    <w:rsid w:val="00EE0E9C"/>
    <w:rsid w:val="00EE2083"/>
    <w:rsid w:val="00EF0102"/>
    <w:rsid w:val="00EF1AE4"/>
    <w:rsid w:val="00EF5811"/>
    <w:rsid w:val="00F03118"/>
    <w:rsid w:val="00F05B23"/>
    <w:rsid w:val="00F10B66"/>
    <w:rsid w:val="00F20777"/>
    <w:rsid w:val="00F30125"/>
    <w:rsid w:val="00F30F81"/>
    <w:rsid w:val="00F316B9"/>
    <w:rsid w:val="00F32C2E"/>
    <w:rsid w:val="00F35197"/>
    <w:rsid w:val="00F3698E"/>
    <w:rsid w:val="00F46423"/>
    <w:rsid w:val="00F47BE5"/>
    <w:rsid w:val="00F5684C"/>
    <w:rsid w:val="00F645E4"/>
    <w:rsid w:val="00F647CA"/>
    <w:rsid w:val="00F67414"/>
    <w:rsid w:val="00F735F3"/>
    <w:rsid w:val="00F86FB1"/>
    <w:rsid w:val="00F90AEC"/>
    <w:rsid w:val="00F90CF2"/>
    <w:rsid w:val="00F92A23"/>
    <w:rsid w:val="00F96236"/>
    <w:rsid w:val="00F97138"/>
    <w:rsid w:val="00FB25BD"/>
    <w:rsid w:val="00FB2D7C"/>
    <w:rsid w:val="00FB3A60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D3631B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Default">
    <w:name w:val="Default"/>
    <w:rsid w:val="00B2615D"/>
    <w:pPr>
      <w:autoSpaceDE w:val="0"/>
      <w:autoSpaceDN w:val="0"/>
      <w:adjustRightInd w:val="0"/>
    </w:pPr>
    <w:rPr>
      <w:rFonts w:ascii="DIN Offc" w:hAnsi="DIN Offc" w:cs="DIN Offc"/>
      <w:color w:val="000000"/>
    </w:rPr>
  </w:style>
  <w:style w:type="character" w:customStyle="1" w:styleId="A1">
    <w:name w:val="A1"/>
    <w:uiPriority w:val="99"/>
    <w:rsid w:val="00B2615D"/>
    <w:rPr>
      <w:rFonts w:cs="DIN Offc"/>
      <w:color w:val="221E1F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3631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477C6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12-19T22:18:00Z</dcterms:created>
  <dcterms:modified xsi:type="dcterms:W3CDTF">2019-12-19T22:18:00Z</dcterms:modified>
</cp:coreProperties>
</file>